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ced</w:t>
      </w:r>
      <w:r>
        <w:t xml:space="preserve"> </w:t>
      </w:r>
      <w:r>
        <w:t xml:space="preserve">Displacement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Sudan</w:t>
      </w:r>
    </w:p>
    <w:p>
      <w:pPr>
        <w:pStyle w:val="Author"/>
      </w:pPr>
      <w:r>
        <w:t xml:space="preserve">Data4Decision</w:t>
      </w:r>
      <w:r>
        <w:t xml:space="preserve"> </w:t>
      </w:r>
      <w:r>
        <w:t xml:space="preserve">team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ource</w:t>
      </w:r>
      <w:r>
        <w:t xml:space="preserve"> </w:t>
      </w:r>
      <w:r>
        <w:t xml:space="preserve">:</w:t>
      </w:r>
      <w:r>
        <w:t xml:space="preserve"> </w:t>
      </w:r>
      <w:r>
        <w:t xml:space="preserve">Forced</w:t>
      </w:r>
      <w:r>
        <w:t xml:space="preserve"> </w:t>
      </w:r>
      <w:r>
        <w:t xml:space="preserve">Displacement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South</w:t>
      </w:r>
      <w:r>
        <w:t xml:space="preserve"> </w:t>
      </w:r>
      <w:r>
        <w:t xml:space="preserve">Sudan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May</w:t>
      </w:r>
      <w:r>
        <w:t xml:space="preserve"> </w:t>
      </w:r>
      <w:r>
        <w:t xml:space="preserve">2025</w:t>
      </w:r>
    </w:p>
    <w:p>
      <w:r>
        <w:br w:type="page"/>
      </w:r>
    </w:p>
    <w:bookmarkStart w:id="20" w:name="legal-status-and-displacement-history"/>
    <w:p>
      <w:pPr>
        <w:pStyle w:val="Heading1"/>
      </w:pPr>
      <w:r>
        <w:t xml:space="preserve">Legal status and displacement hist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f which country [are you/is name] a citizen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tional of host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tional of other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e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 you have a passpor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[name]'s birth been registered with the [civil authorities]?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 long you have been living in SSD?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d some household members stayed behind in [COUNTRY OF FORCED DISPLACEMENT]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 household members moved toge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e household members stayed behi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.r.: i moved alone, all my household members stayed behi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 you intend to return to [COUNTRY OF F. DISPLACEMENT] within the next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 cannot predict the situation, my return depends on the evolution of the sit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at about returning to [COUNTRY OF F. DISPLACEMENT] within a year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 cannot predict the situation, my return depends on the evolution of the sit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at about returning to [COUNTRY OF F. DISPLACEMENT] within  next 5 year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bab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ely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 cannot predict the situation, my return depends on the evolution of the situ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20"/>
    <w:bookmarkStart w:id="27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AHema\OneDrive%20-%20CGIAR\Desktop\UNHCR%20Datathon\Data4Decision\02_reports\S_Sudan_FDS_Socio_Economic_Profile_files/figure-docx/age_pyrami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AHema\OneDrive%20-%20CGIAR\Desktop\UNHCR%20Datathon\Data4Decision\02_reports\S_Sudan_FDS_Socio_Economic_Profile_files/figure-docx/individual_characteristic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hold head characteris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eYear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(17,6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(19,6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at is [your/name's] present marital statu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nogamous/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olygamous/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-formal u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pa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vorc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dow or wid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ver 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e of first married/formed a non-formal u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(10.0,5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4(12.0,5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Is/was] [your/name' s]  biological mother a refugee or asylum seeker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Is/was] [your/name' s]  biological father a refugee or asylum seeker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(Minimum,Maximum); 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7"/>
    <w:bookmarkStart w:id="28" w:name="social-environment"/>
    <w:p>
      <w:pPr>
        <w:pStyle w:val="Heading1"/>
      </w:pPr>
      <w:r>
        <w:t xml:space="preserve">Social environ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 you have the legal right to move freely in SSD?    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 safe does your family feel living in this shelter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ways feel sa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etimes feel sa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ver feel sa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Health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psychological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Safety services as safe shelt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Security services i.e. pol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Legal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BV available services: Any other serv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; Pearson's Chi-squared test</w:t>
            </w:r>
          </w:p>
        </w:tc>
      </w:tr>
    </w:tbl>
    <w:bookmarkEnd w:id="28"/>
    <w:bookmarkStart w:id="37" w:name="basic-needs"/>
    <w:p>
      <w:pPr>
        <w:pStyle w:val="Heading1"/>
      </w:pPr>
      <w:r>
        <w:t xml:space="preserve">Basic needs</w:t>
      </w:r>
    </w:p>
    <w:bookmarkStart w:id="29" w:name="water-sanitation-and-hygiene-wash"/>
    <w:p>
      <w:pPr>
        <w:pStyle w:val="Heading2"/>
      </w:pPr>
      <w:r>
        <w:t xml:space="preserve">Water, sanitation, and hygiene (WAS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didn't have sufficient quantities of drinking water (Past 30 day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OBS) Sanitation pipes(sewage pipes) func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possible to obser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vol response) do not ex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any soap/detergent/ash/mud/sand in your house for washing hand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; Pearson's Chi-squared test</w:t>
            </w:r>
          </w:p>
        </w:tc>
      </w:tr>
    </w:tbl>
    <w:bookmarkEnd w:id="29"/>
    <w:bookmarkStart w:id="30" w:name="clean-energy"/>
    <w:p>
      <w:pPr>
        <w:pStyle w:val="Heading2"/>
      </w:pPr>
      <w:r>
        <w:t xml:space="preserve">Clean energ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at type of fuel or energy source does this HH use most of the time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cohol / ethan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soline / diesel (not in generato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erosene / paraff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al / lignite unproces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al / lignite briquettes / pelle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rcoal unproces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rcoal briquettes / pelle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ricultural or crop residue / grass / straw / shrubs / corn co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imal waste / 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cessed biomass pellets / briquet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chi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rbage / plas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wd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at does this HH use for cooking most of the tim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lar cooker (thermal energy, not solar pane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ectric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iped natural 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quefied petroleum has (lpg) / cooking 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nufactured solid fuel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ditional solid fuel stove (non-manufactur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guid fuel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veable fire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ree stone stove / open f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uild stove with bricks and/or m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</w:tbl>
    <w:bookmarkEnd w:id="30"/>
    <w:bookmarkStart w:id="31" w:name="shelter"/>
    <w:p>
      <w:pPr>
        <w:pStyle w:val="Heading2"/>
      </w:pPr>
      <w:r>
        <w:t xml:space="preserve">Shelt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OBS) Type of dwelling does the household live i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par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ditional house such as tuk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av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llective 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rksite / unfinished home / abandoned buil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chool, mosque, church, or other religious buil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rage, shop, workshop, or other structure not intended for hab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OBS) Main material of the exterior walls of the d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wal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 / palm / trun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mboo with m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one with m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covered ad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y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d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used 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one with lime / c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ric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ment bloc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ered ad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 planks / shing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ud bric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OBS) Main material of the dwelling's 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arth / s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 plan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lm / bamb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quet or polished 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nyl or asphalt stri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ramic ti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08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p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stic sheeting or can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31"/>
    <w:bookmarkStart w:id="32" w:name="health"/>
    <w:p>
      <w:pPr>
        <w:pStyle w:val="Heading2"/>
      </w:pPr>
      <w:r>
        <w:t xml:space="preserve">Heal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dmitted to hospital/health facility (Past 12 months, no traditional healing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your household have bednets/mosquito nets that can be used while sleeping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 many of these bednets/mosquito nets does your household hav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5(1.00,12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(1.00,55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anybody in your hh have difficulty seeing, even if wearing glasses? 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9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anybody in your hh have difficulty hearing, even if using hearing aids? 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anybody in hh have difficulty difficulty walking/climbing stairs? 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anybody in hh have difficulty difficulty remembering/concentrating? 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ybody in hh have difficulty with self-care, as washing all over/dr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ybody in hh have difficulty communicating, understanding/being underst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Wilcoxon rank sum test; Fisher's exact test</w:t>
            </w:r>
          </w:p>
        </w:tc>
      </w:tr>
    </w:tbl>
    <w:bookmarkEnd w:id="32"/>
    <w:bookmarkStart w:id="33" w:name="maternal-and-child-health"/>
    <w:p>
      <w:pPr>
        <w:pStyle w:val="Heading2"/>
      </w:pPr>
      <w:r>
        <w:t xml:space="preserve">Maternal and child heal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Docto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nurse / midwi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traditional birth attend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community health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relative / frie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No 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ivery assistance :: 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uring pregnancy -  times you had a follow-up visit w/health profe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5(0.00,1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(0.00,9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s the child issued with a birth certificat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es [child's name] have an immunization card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 I see the card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's name] ever received a measles containing vaccine - MMR/MR vac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with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without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 many times did [child's name] receive the measles or MMR/MR vaccin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d [child's name] receive LAST measles vaccine in 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 S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in reason why [child's name] didn't receive a measles or MMR inj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rvice is not avail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rvice provider refused to provide me with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o far / transportation iss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time as i had to work / care for 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nguage barr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uldn't afford service fe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information about immunization schedu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dn't know where to 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 not trust vac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ff were ru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[child's name] received Pentavalent vaccine (DPT + Hep B + Hib)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no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ow many times did [child's name] receive the Pentavalent vaccin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[child's name] received a vitamin A capsule in the past six month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, no c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's name] was given any drug for intestinal worms in the past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[child's name] had diarrhea in the past 2 week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trHeight w:val="57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not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zinc tablet or syr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home-made 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inj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intraven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7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's diarrhoea treament :: don't kn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Fisher's exact test; Wilcoxon rank sum test</w:t>
            </w:r>
          </w:p>
        </w:tc>
      </w:tr>
    </w:tbl>
    <w:bookmarkEnd w:id="33"/>
    <w:bookmarkStart w:id="34" w:name="education"/>
    <w:p>
      <w:pPr>
        <w:pStyle w:val="Heading2"/>
      </w:pPr>
      <w:r>
        <w:t xml:space="preserve">Education</w:t>
      </w:r>
    </w:p>
    <w:bookmarkEnd w:id="34"/>
    <w:bookmarkStart w:id="35" w:name="food-and-nutrition"/>
    <w:p>
      <w:pPr>
        <w:pStyle w:val="Heading2"/>
      </w:pPr>
      <w:r>
        <w:t xml:space="preserve">Food and Nutri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re was not enough food or money for food in your HH (Past 7 day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yone ate a limited variety of foods [Past 30/7 days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 food to eat of any kind in your household [Past 30/7 days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y member slept at night hungry [Past 30/7 days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y member went a whole day and night without eating [Past 30/7 days]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</w:t>
            </w:r>
          </w:p>
        </w:tc>
      </w:tr>
    </w:tbl>
    <w:bookmarkEnd w:id="35"/>
    <w:bookmarkStart w:id="36" w:name="social-protection"/>
    <w:p>
      <w:pPr>
        <w:pStyle w:val="Heading2"/>
      </w:pPr>
      <w:r>
        <w:t xml:space="preserve">Social protec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ou/anyone in HH received support from assistance programme (Past 12 month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36"/>
    <w:bookmarkEnd w:id="37"/>
    <w:bookmarkStart w:id="45" w:name="livelihoods"/>
    <w:p>
      <w:pPr>
        <w:pStyle w:val="Heading1"/>
      </w:pPr>
      <w:r>
        <w:t xml:space="preserve">Livelihoods</w:t>
      </w:r>
    </w:p>
    <w:bookmarkStart w:id="38" w:name="employment"/>
    <w:p>
      <w:pPr>
        <w:pStyle w:val="Heading2"/>
      </w:pPr>
      <w:r>
        <w:t xml:space="preserve">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rked for someone else for pay in the past 7 day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</w:t>
            </w:r>
          </w:p>
        </w:tc>
      </w:tr>
    </w:tbl>
    <w:bookmarkEnd w:id="38"/>
    <w:bookmarkStart w:id="39" w:name="child-labour"/>
    <w:p>
      <w:pPr>
        <w:pStyle w:val="Heading2"/>
      </w:pPr>
      <w:r>
        <w:t xml:space="preserve">Child Labou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ld_labou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] worked/helped in farm, food garden, looked after animals (Past 7 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5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] helped in family/relative business, or run own business? (past 7 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] produced or sold articles, handicrafts, clothes, food…? (Past 7 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5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[Child] engaged in any other activity (Past 7 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1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tal of hours [Child] engaged in these [his/her] activity(ies) (Past 7 days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(0,16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(0,7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Fisher's exact test; Wilcoxon rank sum test</w:t>
            </w:r>
          </w:p>
        </w:tc>
      </w:tr>
    </w:tbl>
    <w:bookmarkEnd w:id="39"/>
    <w:bookmarkStart w:id="40" w:name="financial-services"/>
    <w:p>
      <w:pPr>
        <w:pStyle w:val="Heading2"/>
      </w:pPr>
      <w:r>
        <w:t xml:space="preserve">Financial servic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as a bank/other formal financial institution (FFI) account in SS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2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istance provider :: remittances from family, friends, or any relativ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(Inf,-Inf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(Inf,-Inf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40"/>
    <w:bookmarkStart w:id="41" w:name="land-and-property"/>
    <w:p>
      <w:pPr>
        <w:pStyle w:val="Heading2"/>
      </w:pPr>
      <w:r>
        <w:t xml:space="preserve">Land and proper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ou or any HH member own any plot of land in SS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ou or any HH member owns the plot you live 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41"/>
    <w:bookmarkStart w:id="42" w:name="shocks"/>
    <w:p>
      <w:pPr>
        <w:pStyle w:val="Heading2"/>
      </w:pPr>
      <w:r>
        <w:t xml:space="preserve">Shoc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 the past 12 months, has your household experienced any shock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</w:t>
            </w:r>
          </w:p>
        </w:tc>
      </w:tr>
    </w:tbl>
    <w:bookmarkEnd w:id="42"/>
    <w:bookmarkStart w:id="43" w:name="changes-to-household-income"/>
    <w:p>
      <w:pPr>
        <w:pStyle w:val="Heading2"/>
      </w:pPr>
      <w:r>
        <w:t xml:space="preserve">Changes to household inco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pared to this time last year, would you say your HH income...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mained the s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y household does not have any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</w:t>
            </w:r>
          </w:p>
        </w:tc>
      </w:tr>
    </w:tbl>
    <w:bookmarkEnd w:id="43"/>
    <w:bookmarkStart w:id="44" w:name="subjective-well-being"/>
    <w:p>
      <w:pPr>
        <w:pStyle w:val="Heading2"/>
      </w:pPr>
      <w:r>
        <w:t xml:space="preserve">Subjective well-be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1=not at all satisfied, 5= very satisf.): Your standard of liv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ril Scale - Where  you feel you personally stand at PRESENT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5(0.00,1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1(0.00,1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tril Scale - Where  you feel you will personally stand in 1 YEAR FROM N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(0.00,10.0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(0.00,10.0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Wilcoxon rank sum test</w:t>
            </w:r>
          </w:p>
        </w:tc>
      </w:tr>
    </w:tbl>
    <w:bookmarkEnd w:id="44"/>
    <w:bookmarkEnd w:id="45"/>
    <w:bookmarkStart w:id="46" w:name="assistance-programme"/>
    <w:p>
      <w:pPr>
        <w:pStyle w:val="Heading1"/>
      </w:pPr>
      <w:r>
        <w:t xml:space="preserve">Assistance program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rog1: Type of assistanc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od assistance program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-food items assistance program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sh transfer programme, other than food cash 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: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rog1: Program 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ver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organization or cooper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go &amp; international organiz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ligious 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rog1: in-kind food distrib, cash grant or food vou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ki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sh gr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od vou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.r.: a combination of in-kind and c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.r.: a combination of cash and food vou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.r.: a combination of in-kind and food vou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.r.: a combination of the 3 modali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use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rog1 :: HH member that receives money in the form of a cash transf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rog1: N times, past 12 month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(1.0,81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(1.0,12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sher's exact test; Wilcoxon rank sum test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ced Displacement Survey - South Sudan</dc:title>
  <dc:creator>Data4Decision team - data source : Forced Displacement Survey - South Sudan</dc:creator>
  <cp:keywords/>
  <dcterms:created xsi:type="dcterms:W3CDTF">2025-05-04T16:05:47Z</dcterms:created>
  <dcterms:modified xsi:type="dcterms:W3CDTF">2025-05-04T16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4 May 2025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